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D7EAE8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661BC">
        <w:rPr>
          <w:b/>
          <w:sz w:val="20"/>
          <w:szCs w:val="20"/>
        </w:rPr>
        <w:t>Indiana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4B37EE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661BC">
        <w:rPr>
          <w:b/>
          <w:sz w:val="20"/>
          <w:szCs w:val="20"/>
        </w:rPr>
        <w:t>128-32-37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93893B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661BC">
        <w:rPr>
          <w:b/>
          <w:sz w:val="20"/>
          <w:szCs w:val="20"/>
        </w:rPr>
        <w:t>2/13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C831AF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661BC">
        <w:rPr>
          <w:b/>
          <w:sz w:val="20"/>
          <w:szCs w:val="20"/>
        </w:rPr>
        <w:t>2/14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A426615" w:rsidR="00223718" w:rsidRPr="00357703" w:rsidRDefault="003661B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CBF4CFB" w:rsidR="00223718" w:rsidRPr="00357703" w:rsidRDefault="003661B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6CFD5C0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661B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661BC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="003661B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66B0EFC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661B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661BC">
        <w:rPr>
          <w:sz w:val="16"/>
          <w:szCs w:val="16"/>
        </w:rPr>
        <w:instrText xml:space="preserve"> FORMCHECKBOX </w:instrText>
      </w:r>
      <w:r w:rsidR="00C02BC5">
        <w:rPr>
          <w:sz w:val="16"/>
          <w:szCs w:val="16"/>
        </w:rPr>
      </w:r>
      <w:r w:rsidR="00C02BC5">
        <w:rPr>
          <w:sz w:val="16"/>
          <w:szCs w:val="16"/>
        </w:rPr>
        <w:fldChar w:fldCharType="separate"/>
      </w:r>
      <w:r w:rsidR="003661B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02BC5">
              <w:rPr>
                <w:rFonts w:ascii="Calibri" w:hAnsi="Calibri" w:cs="Calibri"/>
              </w:rPr>
            </w:r>
            <w:r w:rsidR="00C02BC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D178171" w:rsidR="0079370C" w:rsidRPr="00E36FC5" w:rsidRDefault="003661B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E4D7BD0" w:rsidR="006B7A09" w:rsidRPr="009319BD" w:rsidRDefault="003661B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E375557" w:rsidR="006B7A09" w:rsidRPr="009319BD" w:rsidRDefault="003661B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0F229C1" w:rsidR="006B7A09" w:rsidRPr="009319BD" w:rsidRDefault="003661B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A6B250D" w:rsidR="006B7A09" w:rsidRPr="009319BD" w:rsidRDefault="003661B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5B15D13" w:rsidR="006B7A09" w:rsidRPr="009319BD" w:rsidRDefault="003661B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B08F10B" w:rsidR="006B7A09" w:rsidRPr="009319BD" w:rsidRDefault="003661B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8CCD26C" w:rsidR="006B7A09" w:rsidRPr="009319BD" w:rsidRDefault="003661B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1D68F76" w:rsidR="006B7A09" w:rsidRPr="009319BD" w:rsidRDefault="003661B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4B63F77" w:rsidR="006B7A09" w:rsidRPr="009319BD" w:rsidRDefault="003661B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A9D9FAC" w:rsidR="00D03ED5" w:rsidRPr="009319BD" w:rsidRDefault="003661B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E76C574" w:rsidR="00D03ED5" w:rsidRPr="009319BD" w:rsidRDefault="003661B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031EAA94" w:rsidR="00D24103" w:rsidRPr="009319BD" w:rsidRDefault="003661B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02BC5">
              <w:rPr>
                <w:sz w:val="20"/>
                <w:szCs w:val="20"/>
              </w:rPr>
            </w:r>
            <w:r w:rsidR="00C02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1137D2C" w:rsidR="00382454" w:rsidRDefault="003661BC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helpful in assisting with additional documentation, if needed.</w:t>
            </w:r>
          </w:p>
          <w:p w14:paraId="377557A9" w14:textId="53B5BF19" w:rsidR="003661BC" w:rsidRDefault="003661BC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Staff was readily available to answer questions and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E8B63" w14:textId="77777777" w:rsidR="008C1662" w:rsidRDefault="008C1662" w:rsidP="00A16BFB">
      <w:r>
        <w:separator/>
      </w:r>
    </w:p>
  </w:endnote>
  <w:endnote w:type="continuationSeparator" w:id="0">
    <w:p w14:paraId="4B2114B8" w14:textId="77777777" w:rsidR="008C1662" w:rsidRDefault="008C1662" w:rsidP="00A16BFB">
      <w:r>
        <w:continuationSeparator/>
      </w:r>
    </w:p>
  </w:endnote>
  <w:endnote w:type="continuationNotice" w:id="1">
    <w:p w14:paraId="4B7BB3B0" w14:textId="77777777" w:rsidR="008C1662" w:rsidRDefault="008C1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B4CA9" w14:textId="77777777" w:rsidR="008C1662" w:rsidRDefault="008C1662" w:rsidP="00A16BFB">
      <w:r>
        <w:separator/>
      </w:r>
    </w:p>
  </w:footnote>
  <w:footnote w:type="continuationSeparator" w:id="0">
    <w:p w14:paraId="3419FF14" w14:textId="77777777" w:rsidR="008C1662" w:rsidRDefault="008C1662" w:rsidP="00A16BFB">
      <w:r>
        <w:continuationSeparator/>
      </w:r>
    </w:p>
  </w:footnote>
  <w:footnote w:type="continuationNotice" w:id="1">
    <w:p w14:paraId="20E67553" w14:textId="77777777" w:rsidR="008C1662" w:rsidRDefault="008C16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182651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3661BC">
      <w:rPr>
        <w:sz w:val="16"/>
        <w:szCs w:val="16"/>
      </w:rPr>
      <w:t>Indiana Area School District</w:t>
    </w:r>
  </w:p>
  <w:p w14:paraId="360D5ABF" w14:textId="5296DE7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3661BC">
      <w:rPr>
        <w:sz w:val="16"/>
        <w:szCs w:val="16"/>
      </w:rPr>
      <w:t>128-32-37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mRuaJrcWghG6QsRuJfcg2gtpLZ3Kgmtp4yuTocBJnl59eapr/otCx3ED9tgNoCmx1UalQGic+7E5b0vEcfBjw==" w:salt="ywLqVvit62g2M5v/SBTUu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3E4C"/>
    <w:rsid w:val="00336FE6"/>
    <w:rsid w:val="00341381"/>
    <w:rsid w:val="00356154"/>
    <w:rsid w:val="00357703"/>
    <w:rsid w:val="00361C71"/>
    <w:rsid w:val="003661BC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662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02BC5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6E863-EF40-436F-B7D1-0EC03E44AA4E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153952-D8BC-4178-9845-4BE9719D0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27</Words>
  <Characters>4145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3-14T19:39:00Z</cp:lastPrinted>
  <dcterms:created xsi:type="dcterms:W3CDTF">2018-12-11T20:16:00Z</dcterms:created>
  <dcterms:modified xsi:type="dcterms:W3CDTF">2019-03-1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49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